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rmen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Armenia received a score of 8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Armen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rmenia received a score of</w:t>
      </w:r>
      <w:r>
        <w:t xml:space="preserve"> </w:t>
      </w:r>
      <w:r>
        <w:rPr>
          <w:b/>
          <w:bCs/>
        </w:rPr>
        <w:t xml:space="preserve">85.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Armenia received a score of 85.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Armenia received a score of 64.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Armenia received a score of 9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Armen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Armen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Armenia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Armen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Armen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Armen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Armen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Armen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Armenia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Armen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Armeni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Armenia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1970,1979,1989,2001,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9,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5, 2010,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38:36Z</dcterms:created>
  <dcterms:modified xsi:type="dcterms:W3CDTF">2024-11-11T23:3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Armenia Country Report</vt:lpwstr>
  </property>
  <property fmtid="{D5CDD505-2E9C-101B-9397-08002B2CF9AE}" pid="10" name="toc-title">
    <vt:lpwstr>Table of contents</vt:lpwstr>
  </property>
</Properties>
</file>